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925B4F" w14:textId="77777777" w:rsidR="00CD3FEE" w:rsidRDefault="00CD3FEE" w:rsidP="00CD3FEE">
      <w:pPr>
        <w:jc w:val="center"/>
        <w:rPr>
          <w:rFonts w:ascii="Times New Roman" w:hAnsi="Times New Roman" w:cs="Times New Roman"/>
          <w:b/>
          <w:bCs/>
          <w:sz w:val="36"/>
          <w:szCs w:val="42"/>
        </w:rPr>
      </w:pPr>
      <w:r w:rsidRPr="00DE2C76">
        <w:rPr>
          <w:rFonts w:ascii="Times New Roman" w:hAnsi="Times New Roman" w:cs="Times New Roman"/>
          <w:b/>
          <w:bCs/>
          <w:sz w:val="36"/>
          <w:szCs w:val="42"/>
        </w:rPr>
        <w:t xml:space="preserve">Arduino Based </w:t>
      </w:r>
      <w:r>
        <w:rPr>
          <w:rFonts w:ascii="Times New Roman" w:hAnsi="Times New Roman" w:cs="Times New Roman"/>
          <w:b/>
          <w:bCs/>
          <w:sz w:val="36"/>
          <w:szCs w:val="42"/>
        </w:rPr>
        <w:t>AI</w:t>
      </w:r>
      <w:r w:rsidRPr="00DE2C76">
        <w:rPr>
          <w:rFonts w:ascii="Times New Roman" w:hAnsi="Times New Roman" w:cs="Times New Roman"/>
          <w:b/>
          <w:bCs/>
          <w:sz w:val="36"/>
          <w:szCs w:val="42"/>
        </w:rPr>
        <w:t xml:space="preserve"> Farmer Assistant Robot</w:t>
      </w:r>
    </w:p>
    <w:p w14:paraId="7200836D" w14:textId="708AB630" w:rsidR="00CD3FEE" w:rsidRDefault="00CD3FEE" w:rsidP="00CD3FEE">
      <w:bookmarkStart w:id="0" w:name="_GoBack"/>
      <w:bookmarkEnd w:id="0"/>
    </w:p>
    <w:p w14:paraId="016A7883" w14:textId="003B7F9F" w:rsidR="00F85EF0" w:rsidRPr="008C1070" w:rsidRDefault="00F85EF0" w:rsidP="00CD3FEE">
      <w:pPr>
        <w:rPr>
          <w:b/>
          <w:u w:val="single"/>
        </w:rPr>
      </w:pPr>
      <w:r w:rsidRPr="008C1070">
        <w:rPr>
          <w:b/>
          <w:u w:val="single"/>
        </w:rPr>
        <w:t>Segments:</w:t>
      </w:r>
    </w:p>
    <w:p w14:paraId="059BABD1" w14:textId="13EBD509" w:rsidR="00F85EF0" w:rsidRDefault="00F85EF0" w:rsidP="00F85EF0">
      <w:pPr>
        <w:pStyle w:val="ListParagraph"/>
        <w:numPr>
          <w:ilvl w:val="0"/>
          <w:numId w:val="1"/>
        </w:numPr>
      </w:pPr>
      <w:r>
        <w:t>Robot</w:t>
      </w:r>
      <w:r w:rsidR="003D1971">
        <w:t>:</w:t>
      </w:r>
    </w:p>
    <w:p w14:paraId="29A68199" w14:textId="0C9E51E5" w:rsidR="00F85EF0" w:rsidRDefault="003D1971" w:rsidP="003D1971">
      <w:pPr>
        <w:pStyle w:val="ListParagraph"/>
      </w:pPr>
      <w:r>
        <w:t xml:space="preserve">Collects data, analyses, shows in display. </w:t>
      </w:r>
    </w:p>
    <w:p w14:paraId="22F9079D" w14:textId="77777777" w:rsidR="00F85EF0" w:rsidRDefault="00F85EF0" w:rsidP="00F85EF0">
      <w:pPr>
        <w:pStyle w:val="ListParagraph"/>
      </w:pPr>
    </w:p>
    <w:p w14:paraId="5F77E46B" w14:textId="51CB2F13" w:rsidR="003D1971" w:rsidRDefault="00F85EF0" w:rsidP="003D1971">
      <w:pPr>
        <w:pStyle w:val="ListParagraph"/>
        <w:numPr>
          <w:ilvl w:val="0"/>
          <w:numId w:val="1"/>
        </w:numPr>
      </w:pPr>
      <w:r>
        <w:t>Controller App</w:t>
      </w:r>
      <w:r w:rsidR="003D1971">
        <w:t>:</w:t>
      </w:r>
    </w:p>
    <w:p w14:paraId="7AD9D88C" w14:textId="5E4994C1" w:rsidR="003D1971" w:rsidRDefault="003D1971" w:rsidP="003D1971">
      <w:pPr>
        <w:pStyle w:val="ListParagraph"/>
      </w:pPr>
      <w:r>
        <w:t>Integrated Development Environment (IDE): MIT App Inventor, MIT</w:t>
      </w:r>
    </w:p>
    <w:p w14:paraId="47DCA3BA" w14:textId="6B27702A" w:rsidR="003D1971" w:rsidRDefault="003D1971" w:rsidP="003D1971">
      <w:pPr>
        <w:pStyle w:val="ListParagraph"/>
      </w:pPr>
      <w:r>
        <w:t>Language: JAVA</w:t>
      </w:r>
    </w:p>
    <w:p w14:paraId="6306E8E0" w14:textId="1148DB4F" w:rsidR="003D1971" w:rsidRDefault="003D1971" w:rsidP="003D1971">
      <w:pPr>
        <w:pStyle w:val="ListParagraph"/>
      </w:pPr>
      <w:r>
        <w:t>Connectivity: Bluetooth</w:t>
      </w:r>
    </w:p>
    <w:p w14:paraId="63F55D76" w14:textId="523F5443" w:rsidR="00F85EF0" w:rsidRDefault="003D1971" w:rsidP="003D1971">
      <w:pPr>
        <w:pStyle w:val="ListParagraph"/>
      </w:pPr>
      <w:r>
        <w:t>Functions: Control-front, back, left, right, speed control, pump on, pump off, sensor in, sensor out. View Data.</w:t>
      </w:r>
    </w:p>
    <w:p w14:paraId="62906747" w14:textId="77777777" w:rsidR="003D1971" w:rsidRDefault="003D1971" w:rsidP="003D1971">
      <w:pPr>
        <w:pStyle w:val="ListParagraph"/>
      </w:pPr>
    </w:p>
    <w:p w14:paraId="09441CE0" w14:textId="2B35192C" w:rsidR="00F85EF0" w:rsidRDefault="00F85EF0" w:rsidP="003D1971">
      <w:pPr>
        <w:pStyle w:val="ListParagraph"/>
        <w:numPr>
          <w:ilvl w:val="0"/>
          <w:numId w:val="1"/>
        </w:numPr>
      </w:pPr>
      <w:r>
        <w:t>Pump</w:t>
      </w:r>
      <w:r w:rsidR="003D1971">
        <w:t>: Operated from robot. Automatic/manual from robot/android controller app. Uses relay module for controlling high voltage pump. Communication: 433MHz frequency radio controller.</w:t>
      </w:r>
      <w:r w:rsidR="00930A1A">
        <w:t xml:space="preserve"> </w:t>
      </w:r>
    </w:p>
    <w:p w14:paraId="599258B1" w14:textId="77777777" w:rsidR="003D1971" w:rsidRDefault="003D1971" w:rsidP="003D1971">
      <w:pPr>
        <w:pStyle w:val="ListParagraph"/>
      </w:pPr>
    </w:p>
    <w:p w14:paraId="01585A87" w14:textId="6295123C" w:rsidR="00F85EF0" w:rsidRDefault="00F85EF0" w:rsidP="00F85EF0">
      <w:pPr>
        <w:pStyle w:val="ListParagraph"/>
        <w:numPr>
          <w:ilvl w:val="0"/>
          <w:numId w:val="1"/>
        </w:numPr>
      </w:pPr>
      <w:r>
        <w:t>Server</w:t>
      </w:r>
      <w:r w:rsidR="003D1971">
        <w:t xml:space="preserve">: uses esp32 wifi module for connectivity. Uploads sensor data to server. </w:t>
      </w:r>
    </w:p>
    <w:p w14:paraId="346C3A25" w14:textId="242BB22F" w:rsidR="00F85EF0" w:rsidRPr="00CD3FEE" w:rsidRDefault="00F85EF0" w:rsidP="00CD3FEE"/>
    <w:sectPr w:rsidR="00F85EF0" w:rsidRPr="00CD3FEE" w:rsidSect="00C1603C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321991"/>
    <w:multiLevelType w:val="hybridMultilevel"/>
    <w:tmpl w:val="F94C7E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zsTQyNLAwNzQ1NDJS0lEKTi0uzszPAykwrAUAUj2epCwAAAA="/>
  </w:docVars>
  <w:rsids>
    <w:rsidRoot w:val="003D4128"/>
    <w:rsid w:val="0014010E"/>
    <w:rsid w:val="003D1971"/>
    <w:rsid w:val="003D4128"/>
    <w:rsid w:val="005631D7"/>
    <w:rsid w:val="00570A63"/>
    <w:rsid w:val="00704160"/>
    <w:rsid w:val="008A1B35"/>
    <w:rsid w:val="008A2518"/>
    <w:rsid w:val="008C1070"/>
    <w:rsid w:val="00930A1A"/>
    <w:rsid w:val="00C1603C"/>
    <w:rsid w:val="00CD3E40"/>
    <w:rsid w:val="00CD3FEE"/>
    <w:rsid w:val="00E15F8E"/>
    <w:rsid w:val="00F85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6E26C9"/>
  <w15:chartTrackingRefBased/>
  <w15:docId w15:val="{AADA4305-1783-4143-A069-A5FB72661A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3FEE"/>
    <w:rPr>
      <w:rFonts w:cs="Vrinda"/>
      <w:szCs w:val="28"/>
      <w:lang w:bidi="bn-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5E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</TotalTime>
  <Pages>1</Pages>
  <Words>89</Words>
  <Characters>51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Mahmudul Hasan</dc:creator>
  <cp:keywords/>
  <dc:description/>
  <cp:lastModifiedBy>Md. Mahmudul Hasan</cp:lastModifiedBy>
  <cp:revision>15</cp:revision>
  <dcterms:created xsi:type="dcterms:W3CDTF">2019-08-30T20:36:00Z</dcterms:created>
  <dcterms:modified xsi:type="dcterms:W3CDTF">2021-12-10T22:33:00Z</dcterms:modified>
</cp:coreProperties>
</file>